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8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096"/>
        <w:gridCol w:w="4790"/>
      </w:tblGrid>
      <w:tr w:rsidR="00DF1BA1" w14:paraId="2AC7AD59" w14:textId="77777777" w:rsidTr="0060258D">
        <w:tc>
          <w:tcPr>
            <w:tcW w:w="6096" w:type="dxa"/>
            <w:vAlign w:val="bottom"/>
          </w:tcPr>
          <w:p w14:paraId="566AA78E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8"/>
                <w:szCs w:val="3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979926" wp14:editId="3A50823D">
                      <wp:simplePos x="0" y="0"/>
                      <wp:positionH relativeFrom="column">
                        <wp:posOffset>12700</wp:posOffset>
                      </wp:positionH>
                      <wp:positionV relativeFrom="paragraph">
                        <wp:posOffset>35560</wp:posOffset>
                      </wp:positionV>
                      <wp:extent cx="1136650" cy="1162050"/>
                      <wp:effectExtent l="0" t="0" r="6350" b="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36650" cy="1162050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7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522538" id="Oval 1" o:spid="_x0000_s1026" style="position:absolute;margin-left:1pt;margin-top:2.8pt;width:89.5pt;height:9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" stroked="f" strokeweight="1pt">
                      <v:fill r:id="rId8" o:title="" recolor="t" rotate="t" type="frame"/>
                      <v:stroke joinstyle="miter"/>
                    </v:oval>
                  </w:pict>
                </mc:Fallback>
              </mc:AlternateContent>
            </w:r>
            <w:r>
              <w:rPr>
                <w:color w:val="A95B00"/>
                <w:sz w:val="38"/>
                <w:szCs w:val="38"/>
              </w:rPr>
              <w:t xml:space="preserve">                </w:t>
            </w:r>
          </w:p>
          <w:p w14:paraId="36B94B8C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33FB54C1" w14:textId="77777777" w:rsidR="00185B3C" w:rsidRDefault="00185B3C" w:rsidP="00185B3C">
            <w:pPr>
              <w:spacing w:line="276" w:lineRule="auto"/>
              <w:ind w:left="2610" w:hanging="2610"/>
              <w:rPr>
                <w:color w:val="A95B00"/>
                <w:sz w:val="30"/>
                <w:szCs w:val="30"/>
              </w:rPr>
            </w:pPr>
          </w:p>
          <w:p w14:paraId="1E15A881" w14:textId="0C2458FA" w:rsidR="00DF1BA1" w:rsidRPr="00EC7B36" w:rsidRDefault="00185B3C" w:rsidP="00185B3C">
            <w:pPr>
              <w:spacing w:line="276" w:lineRule="auto"/>
              <w:ind w:left="2610" w:hanging="2610"/>
              <w:rPr>
                <w:sz w:val="40"/>
                <w:szCs w:val="40"/>
              </w:rPr>
            </w:pPr>
            <w:r>
              <w:rPr>
                <w:color w:val="A95B00"/>
                <w:sz w:val="30"/>
                <w:szCs w:val="30"/>
              </w:rPr>
              <w:t xml:space="preserve">                  </w:t>
            </w:r>
            <w:r w:rsidR="0060258D" w:rsidRPr="00185B3C">
              <w:rPr>
                <w:color w:val="A95B00"/>
                <w:sz w:val="30"/>
                <w:szCs w:val="30"/>
              </w:rPr>
              <w:t>Muhammad Hassan Raza</w:t>
            </w:r>
          </w:p>
        </w:tc>
        <w:tc>
          <w:tcPr>
            <w:tcW w:w="4790" w:type="dxa"/>
            <w:vAlign w:val="bottom"/>
          </w:tcPr>
          <w:p w14:paraId="3D149025" w14:textId="294C5E2C" w:rsidR="0060258D" w:rsidRDefault="005B7F3B" w:rsidP="00B1032C">
            <w:pPr>
              <w:spacing w:line="276" w:lineRule="auto"/>
              <w:jc w:val="center"/>
            </w:pPr>
            <w:r>
              <w:t xml:space="preserve">                          </w:t>
            </w:r>
            <w:r w:rsidR="0060258D">
              <w:t xml:space="preserve">+92 335 </w:t>
            </w:r>
            <w:proofErr w:type="gramStart"/>
            <w:r w:rsidR="0060258D">
              <w:t>0706014</w:t>
            </w:r>
            <w:r w:rsidR="005F4294">
              <w:t xml:space="preserve"> </w:t>
            </w:r>
            <w:r w:rsidR="00A32D7D">
              <w:t xml:space="preserve"> </w:t>
            </w:r>
            <w:r w:rsidR="00A32D7D">
              <w:rPr>
                <w:rFonts w:ascii="Font Awesome 5 Free Solid" w:hAnsi="Font Awesome 5 Free Solid"/>
              </w:rPr>
              <w:t></w:t>
            </w:r>
            <w:proofErr w:type="gramEnd"/>
          </w:p>
          <w:p w14:paraId="355869A1" w14:textId="71C596C6" w:rsidR="00A32D7D" w:rsidRPr="006D5DE7" w:rsidRDefault="005B7F3B" w:rsidP="00B1032C">
            <w:pPr>
              <w:spacing w:line="276" w:lineRule="auto"/>
              <w:jc w:val="center"/>
            </w:pPr>
            <w:r>
              <w:t xml:space="preserve">     </w:t>
            </w:r>
            <w:hyperlink r:id="rId9" w:history="1">
              <w:r w:rsidRPr="005F4294">
                <w:rPr>
                  <w:rStyle w:val="Hyperlink"/>
                  <w:u w:val="none"/>
                </w:rPr>
                <w:t>RaiHassanRaza@protonmail.com</w:t>
              </w:r>
            </w:hyperlink>
            <w:r w:rsidR="005F4294">
              <w:t xml:space="preserve"> </w:t>
            </w:r>
            <w:r w:rsidR="0060258D" w:rsidRPr="006D5DE7">
              <w:t xml:space="preserve"> </w:t>
            </w:r>
            <w:r w:rsidR="00A32D7D" w:rsidRPr="006D5DE7">
              <w:rPr>
                <w:rFonts w:ascii="Font Awesome 5 Free Solid" w:hAnsi="Font Awesome 5 Free Solid"/>
              </w:rPr>
              <w:t></w:t>
            </w:r>
          </w:p>
          <w:p w14:paraId="1718FB53" w14:textId="1B9ACEA8" w:rsidR="00A32D7D" w:rsidRPr="006D5DE7" w:rsidRDefault="005B7F3B" w:rsidP="00B1032C">
            <w:pPr>
              <w:spacing w:line="276" w:lineRule="auto"/>
            </w:pPr>
            <w:r>
              <w:t xml:space="preserve">                                      </w:t>
            </w:r>
            <w:hyperlink r:id="rId10" w:history="1">
              <w:r w:rsidR="00A32D7D" w:rsidRPr="00114C7A">
                <w:rPr>
                  <w:rStyle w:val="Hyperlink"/>
                  <w:color w:val="auto"/>
                  <w:u w:val="none"/>
                </w:rPr>
                <w:t>hassanraza22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</w:t>
            </w:r>
          </w:p>
          <w:p w14:paraId="4768DF4E" w14:textId="44360D23" w:rsidR="00DF1BA1" w:rsidRPr="006D5DE7" w:rsidRDefault="005B7F3B" w:rsidP="00B1032C">
            <w:pPr>
              <w:spacing w:line="276" w:lineRule="auto"/>
              <w:jc w:val="center"/>
            </w:pPr>
            <w:r>
              <w:t xml:space="preserve">                              </w:t>
            </w:r>
            <w:hyperlink r:id="rId11" w:history="1">
              <w:r w:rsidR="00A32D7D" w:rsidRPr="006D5DE7">
                <w:rPr>
                  <w:rStyle w:val="Hyperlink"/>
                  <w:color w:val="auto"/>
                  <w:u w:val="none"/>
                </w:rPr>
                <w:t>M-Hassan-Raza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A32D7D" w:rsidRPr="006D5DE7">
              <w:t xml:space="preserve"> </w:t>
            </w:r>
            <w:r w:rsidR="00A32D7D" w:rsidRPr="006D5DE7">
              <w:rPr>
                <w:rFonts w:ascii="Font Awesome 5 Brands Regular" w:hAnsi="Font Awesome 5 Brands Regular"/>
              </w:rPr>
              <w:t></w:t>
            </w:r>
          </w:p>
          <w:p w14:paraId="7850F38C" w14:textId="68A2BE1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</w:t>
            </w:r>
            <w:hyperlink r:id="rId12" w:history="1">
              <w:r w:rsidR="006D5DE7" w:rsidRPr="006D5DE7">
                <w:rPr>
                  <w:rStyle w:val="Hyperlink"/>
                  <w:color w:val="auto"/>
                  <w:u w:val="none"/>
                </w:rPr>
                <w:t>HassansJourney.com</w:t>
              </w:r>
            </w:hyperlink>
            <w:r w:rsidR="005F4294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color w:val="auto"/>
                <w:u w:val="none"/>
              </w:rPr>
              <w:t xml:space="preserve"> </w:t>
            </w:r>
            <w:r w:rsidR="006607F0">
              <w:rPr>
                <w:rStyle w:val="Hyperlink"/>
                <w:rFonts w:ascii="Font Awesome 6 Brands Regular" w:hAnsi="Font Awesome 6 Brands Regular"/>
                <w:color w:val="auto"/>
                <w:u w:val="none"/>
              </w:rPr>
              <w:t></w:t>
            </w:r>
            <w:hyperlink r:id="rId13">
              <w:r w:rsidR="006D5DE7" w:rsidRPr="006D5DE7">
                <w:t xml:space="preserve"> </w:t>
              </w:r>
            </w:hyperlink>
          </w:p>
          <w:p w14:paraId="3FEE0F24" w14:textId="4662A7E2" w:rsidR="00A32D7D" w:rsidRDefault="005B7F3B" w:rsidP="00B1032C">
            <w:pPr>
              <w:spacing w:line="276" w:lineRule="auto"/>
              <w:jc w:val="center"/>
            </w:pPr>
            <w:r>
              <w:t xml:space="preserve">                            </w:t>
            </w:r>
            <w:r w:rsidR="00A32D7D">
              <w:t xml:space="preserve">Lahore, </w:t>
            </w:r>
            <w:proofErr w:type="gramStart"/>
            <w:r w:rsidR="00A32D7D">
              <w:t xml:space="preserve">Pakistan </w:t>
            </w:r>
            <w:r w:rsidR="005F4294">
              <w:t xml:space="preserve"> </w:t>
            </w:r>
            <w:r w:rsidR="00A32D7D">
              <w:rPr>
                <w:rFonts w:ascii="Font Awesome 5 Free Solid" w:hAnsi="Font Awesome 5 Free Solid"/>
              </w:rPr>
              <w:t></w:t>
            </w:r>
            <w:proofErr w:type="gramEnd"/>
          </w:p>
        </w:tc>
      </w:tr>
    </w:tbl>
    <w:p w14:paraId="00E4C301" w14:textId="1ADD52FF" w:rsidR="00CD144A" w:rsidRDefault="00000000" w:rsidP="00B1032C">
      <w:pPr>
        <w:spacing w:line="276" w:lineRule="auto"/>
      </w:pPr>
    </w:p>
    <w:p w14:paraId="3F5AE1BC" w14:textId="13EEA8E0" w:rsidR="00CA425F" w:rsidRDefault="006D5DE7" w:rsidP="00B1032C">
      <w:pPr>
        <w:spacing w:line="276" w:lineRule="auto"/>
      </w:pPr>
      <w:r>
        <w:t>Software</w:t>
      </w:r>
      <w:r w:rsidR="00A32D7D">
        <w:t xml:space="preserve"> </w:t>
      </w:r>
      <w:r>
        <w:t>E</w:t>
      </w:r>
      <w:r w:rsidR="00A32D7D">
        <w:t xml:space="preserve">ngineering student with multiple projects, as well as the determination to </w:t>
      </w:r>
      <w:r>
        <w:t xml:space="preserve">always </w:t>
      </w:r>
      <w:r w:rsidR="002715ED">
        <w:t xml:space="preserve">learn </w:t>
      </w:r>
      <w:r w:rsidR="006E26F9">
        <w:t>new tools and technologies to expand my skillset</w:t>
      </w:r>
      <w:r w:rsidR="00A32D7D">
        <w:t xml:space="preserve">. </w:t>
      </w:r>
      <w:r w:rsidR="00EF7BA2">
        <w:t xml:space="preserve">I always look forward to complex programming projects </w:t>
      </w:r>
      <w:r w:rsidR="00114C7A">
        <w:t xml:space="preserve">so I can spend my time breaking down the problem. </w:t>
      </w:r>
    </w:p>
    <w:p w14:paraId="557F7CA5" w14:textId="26FBD627" w:rsidR="00296A1A" w:rsidRPr="002A3573" w:rsidRDefault="00296A1A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62"/>
        <w:gridCol w:w="3445"/>
        <w:gridCol w:w="3445"/>
      </w:tblGrid>
      <w:tr w:rsidR="00296A1A" w14:paraId="2D985AA9" w14:textId="77777777" w:rsidTr="00B1032C">
        <w:trPr>
          <w:trHeight w:val="695"/>
        </w:trPr>
        <w:tc>
          <w:tcPr>
            <w:tcW w:w="3462" w:type="dxa"/>
          </w:tcPr>
          <w:p w14:paraId="7155794B" w14:textId="6311C6F1" w:rsidR="00296A1A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++</w:t>
            </w:r>
          </w:p>
          <w:p w14:paraId="41796F0E" w14:textId="77777777" w:rsidR="00506B1A" w:rsidRPr="00F77549" w:rsidRDefault="00506B1A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English</w:t>
            </w:r>
          </w:p>
          <w:p w14:paraId="07B8AA89" w14:textId="1F536A8C" w:rsidR="006C4438" w:rsidRPr="007617C0" w:rsidRDefault="00506B1A" w:rsidP="00F47175">
            <w:pPr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Advanced Communication</w:t>
            </w:r>
          </w:p>
        </w:tc>
        <w:tc>
          <w:tcPr>
            <w:tcW w:w="3445" w:type="dxa"/>
          </w:tcPr>
          <w:p w14:paraId="2D7E38FE" w14:textId="7C8221B4" w:rsidR="0060258D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</w:t>
            </w:r>
            <w:r w:rsidR="0060258D" w:rsidRPr="00F77549">
              <w:rPr>
                <w:szCs w:val="20"/>
              </w:rPr>
              <w:t xml:space="preserve"> Java </w:t>
            </w:r>
          </w:p>
          <w:p w14:paraId="63885484" w14:textId="4C5F8D4D" w:rsidR="00C470D2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Advanced Git</w:t>
            </w:r>
          </w:p>
          <w:p w14:paraId="52730ABB" w14:textId="6638A8BC" w:rsidR="00506B1A" w:rsidRPr="00F77549" w:rsidRDefault="00EC7B36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Intermediate JavaScript</w:t>
            </w:r>
          </w:p>
        </w:tc>
        <w:tc>
          <w:tcPr>
            <w:tcW w:w="3445" w:type="dxa"/>
          </w:tcPr>
          <w:p w14:paraId="17033E81" w14:textId="7E437C33" w:rsidR="00DD1570" w:rsidRPr="00F77549" w:rsidRDefault="0060258D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 xml:space="preserve">Intermediate </w:t>
            </w:r>
            <w:r w:rsidR="00786F66" w:rsidRPr="00F77549">
              <w:rPr>
                <w:szCs w:val="20"/>
              </w:rPr>
              <w:t>Python</w:t>
            </w:r>
          </w:p>
          <w:p w14:paraId="6730D026" w14:textId="2C38BFC1" w:rsidR="00296A1A" w:rsidRPr="00F77549" w:rsidRDefault="006C4438" w:rsidP="00F47175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>
              <w:rPr>
                <w:szCs w:val="20"/>
              </w:rPr>
              <w:t>Beginner</w:t>
            </w:r>
            <w:r w:rsidR="00DD1570" w:rsidRPr="00F77549">
              <w:rPr>
                <w:szCs w:val="20"/>
              </w:rPr>
              <w:t xml:space="preserve"> </w:t>
            </w:r>
            <w:r w:rsidR="00DB1424">
              <w:rPr>
                <w:szCs w:val="20"/>
              </w:rPr>
              <w:t>BASH</w:t>
            </w:r>
          </w:p>
          <w:p w14:paraId="226F9448" w14:textId="51F484AD" w:rsidR="00296A1A" w:rsidRPr="005A2CCD" w:rsidRDefault="0060258D" w:rsidP="005A2CCD">
            <w:pPr>
              <w:pStyle w:val="ListParagraph"/>
              <w:numPr>
                <w:ilvl w:val="0"/>
                <w:numId w:val="29"/>
              </w:numPr>
              <w:spacing w:line="276" w:lineRule="auto"/>
              <w:rPr>
                <w:szCs w:val="20"/>
              </w:rPr>
            </w:pPr>
            <w:r w:rsidRPr="00F77549">
              <w:rPr>
                <w:szCs w:val="20"/>
              </w:rPr>
              <w:t>Beginner Julia</w:t>
            </w:r>
          </w:p>
        </w:tc>
      </w:tr>
    </w:tbl>
    <w:p w14:paraId="52F0A32B" w14:textId="77777777" w:rsidR="00296A1A" w:rsidRDefault="00296A1A" w:rsidP="00B1032C">
      <w:pPr>
        <w:spacing w:line="276" w:lineRule="auto"/>
      </w:pPr>
    </w:p>
    <w:p w14:paraId="6E5CE167" w14:textId="7F24D8FE" w:rsidR="00342CAF" w:rsidRPr="002A3573" w:rsidRDefault="00342CAF" w:rsidP="00B1032C">
      <w:pPr>
        <w:pBdr>
          <w:bottom w:val="single" w:sz="4" w:space="0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Education</w:t>
      </w:r>
    </w:p>
    <w:tbl>
      <w:tblPr>
        <w:tblStyle w:val="TableGrid0"/>
        <w:tblW w:w="1119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3092"/>
        <w:gridCol w:w="8106"/>
      </w:tblGrid>
      <w:tr w:rsidR="002B2EB8" w14:paraId="0EF67493" w14:textId="77777777" w:rsidTr="007C40DE">
        <w:trPr>
          <w:trHeight w:val="649"/>
        </w:trPr>
        <w:tc>
          <w:tcPr>
            <w:tcW w:w="3092" w:type="dxa"/>
          </w:tcPr>
          <w:p w14:paraId="00761A24" w14:textId="66142F7F" w:rsidR="002B2EB8" w:rsidRPr="007C40DE" w:rsidRDefault="002B2EB8" w:rsidP="00983AD4">
            <w:pPr>
              <w:spacing w:line="276" w:lineRule="auto"/>
              <w:rPr>
                <w:szCs w:val="20"/>
              </w:rPr>
            </w:pPr>
            <w:r w:rsidRPr="007C40DE">
              <w:rPr>
                <w:szCs w:val="20"/>
              </w:rPr>
              <w:t>Graduating 2024</w:t>
            </w:r>
          </w:p>
        </w:tc>
        <w:tc>
          <w:tcPr>
            <w:tcW w:w="8106" w:type="dxa"/>
          </w:tcPr>
          <w:p w14:paraId="4DD585AF" w14:textId="5D40E54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Software Engineering</w:t>
            </w:r>
            <w:r w:rsidRPr="007C40DE">
              <w:rPr>
                <w:szCs w:val="20"/>
              </w:rPr>
              <w:t xml:space="preserve">, FAST-NUCES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3FDA54F0" w14:textId="52DC65D4" w:rsidR="002B2EB8" w:rsidRPr="007C40DE" w:rsidRDefault="002B2EB8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>CGPA: 3.</w:t>
            </w:r>
            <w:r w:rsidR="00EC7B36">
              <w:rPr>
                <w:szCs w:val="20"/>
                <w:lang w:val="en-US"/>
              </w:rPr>
              <w:t>1</w:t>
            </w:r>
            <w:r w:rsidR="00B20360">
              <w:rPr>
                <w:szCs w:val="20"/>
                <w:lang w:val="en-US"/>
              </w:rPr>
              <w:t>8</w:t>
            </w:r>
            <w:r w:rsidRPr="007C40DE">
              <w:rPr>
                <w:szCs w:val="20"/>
              </w:rPr>
              <w:t xml:space="preserve"> </w:t>
            </w:r>
          </w:p>
          <w:p w14:paraId="34DA0262" w14:textId="78D02559" w:rsidR="0032099B" w:rsidRPr="001F3430" w:rsidRDefault="00EC7B36" w:rsidP="005E418D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Assistant Vice President, SOFTEC</w:t>
            </w:r>
          </w:p>
          <w:p w14:paraId="211FA3EA" w14:textId="1D1ACE78" w:rsidR="001F3430" w:rsidRPr="0032099B" w:rsidRDefault="001F3430" w:rsidP="0032099B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3</w:t>
            </w:r>
            <w:r w:rsidRPr="001F3430">
              <w:rPr>
                <w:szCs w:val="20"/>
                <w:vertAlign w:val="superscript"/>
                <w:lang w:val="en-US"/>
              </w:rPr>
              <w:t>rd</w:t>
            </w:r>
            <w:r>
              <w:rPr>
                <w:szCs w:val="20"/>
                <w:lang w:val="en-US"/>
              </w:rPr>
              <w:t xml:space="preserve"> </w:t>
            </w:r>
            <w:r w:rsidR="00A108C1">
              <w:rPr>
                <w:szCs w:val="20"/>
                <w:lang w:val="en-US"/>
              </w:rPr>
              <w:t>Place</w:t>
            </w:r>
            <w:r>
              <w:rPr>
                <w:szCs w:val="20"/>
                <w:lang w:val="en-US"/>
              </w:rPr>
              <w:t xml:space="preserve"> at NaSCon’22 </w:t>
            </w:r>
            <w:r w:rsidR="00E219FB">
              <w:rPr>
                <w:szCs w:val="20"/>
                <w:lang w:val="en-US"/>
              </w:rPr>
              <w:t>Code Studio</w:t>
            </w:r>
            <w:r>
              <w:rPr>
                <w:szCs w:val="20"/>
                <w:lang w:val="en-US"/>
              </w:rPr>
              <w:t xml:space="preserve"> Competition</w:t>
            </w:r>
          </w:p>
          <w:p w14:paraId="48F0DBEA" w14:textId="17753660" w:rsidR="007C40DE" w:rsidRPr="009F0B61" w:rsidRDefault="007C40DE" w:rsidP="00983AD4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 xml:space="preserve">Teaching Assistant </w:t>
            </w:r>
            <w:r w:rsidR="00B20360">
              <w:rPr>
                <w:szCs w:val="20"/>
                <w:lang w:val="en-US"/>
              </w:rPr>
              <w:t xml:space="preserve">for </w:t>
            </w:r>
            <w:r w:rsidRPr="007C40DE">
              <w:rPr>
                <w:szCs w:val="20"/>
                <w:lang w:val="en-US"/>
              </w:rPr>
              <w:t>Intro</w:t>
            </w:r>
            <w:r w:rsidR="004F61B9">
              <w:rPr>
                <w:szCs w:val="20"/>
                <w:lang w:val="en-US"/>
              </w:rPr>
              <w:t>duction</w:t>
            </w:r>
            <w:r w:rsidRPr="007C40DE">
              <w:rPr>
                <w:szCs w:val="20"/>
                <w:lang w:val="en-US"/>
              </w:rPr>
              <w:t xml:space="preserve"> to Software Engineering</w:t>
            </w:r>
          </w:p>
          <w:p w14:paraId="06B3BDF2" w14:textId="33533F64" w:rsidR="009F0B61" w:rsidRPr="00630184" w:rsidRDefault="009F0B61" w:rsidP="009F0B61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Campus Ambassador for Cogent Labs</w:t>
            </w:r>
          </w:p>
          <w:p w14:paraId="1BB3B5CC" w14:textId="22349E1B" w:rsidR="00630184" w:rsidRPr="009F0B61" w:rsidRDefault="00630184" w:rsidP="009F0B61">
            <w:pPr>
              <w:numPr>
                <w:ilvl w:val="0"/>
                <w:numId w:val="30"/>
              </w:numPr>
              <w:spacing w:line="276" w:lineRule="auto"/>
              <w:ind w:hanging="360"/>
              <w:rPr>
                <w:szCs w:val="20"/>
              </w:rPr>
            </w:pPr>
            <w:r>
              <w:rPr>
                <w:szCs w:val="20"/>
                <w:lang w:val="en-US"/>
              </w:rPr>
              <w:t>VIP Management Team Lead FutureFest’23</w:t>
            </w:r>
          </w:p>
          <w:p w14:paraId="386828EA" w14:textId="78F7116F" w:rsidR="00962660" w:rsidRPr="007C40DE" w:rsidRDefault="00962660" w:rsidP="00983AD4">
            <w:pPr>
              <w:spacing w:line="276" w:lineRule="auto"/>
              <w:ind w:left="1081"/>
              <w:rPr>
                <w:szCs w:val="20"/>
              </w:rPr>
            </w:pPr>
          </w:p>
        </w:tc>
      </w:tr>
      <w:tr w:rsidR="002B2EB8" w14:paraId="2CB9BC40" w14:textId="77777777" w:rsidTr="007C40DE">
        <w:trPr>
          <w:trHeight w:val="512"/>
        </w:trPr>
        <w:tc>
          <w:tcPr>
            <w:tcW w:w="3092" w:type="dxa"/>
          </w:tcPr>
          <w:p w14:paraId="5D5971BD" w14:textId="4728E9F3" w:rsidR="002B2EB8" w:rsidRPr="007C40DE" w:rsidRDefault="002B2EB8" w:rsidP="00983AD4">
            <w:pPr>
              <w:spacing w:after="929" w:line="276" w:lineRule="auto"/>
              <w:rPr>
                <w:szCs w:val="20"/>
              </w:rPr>
            </w:pPr>
            <w:r w:rsidRPr="007C40DE">
              <w:rPr>
                <w:szCs w:val="20"/>
              </w:rPr>
              <w:t xml:space="preserve">A-Levels </w:t>
            </w:r>
          </w:p>
        </w:tc>
        <w:tc>
          <w:tcPr>
            <w:tcW w:w="8106" w:type="dxa"/>
          </w:tcPr>
          <w:p w14:paraId="4B6D3680" w14:textId="32704363" w:rsidR="002B2EB8" w:rsidRPr="007C40DE" w:rsidRDefault="002B2EB8" w:rsidP="00983AD4">
            <w:pPr>
              <w:spacing w:after="13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Beaconhouse, ALJT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5D89A6BF" w14:textId="37B3DF95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1B, 3C; Medical Treatment during exams </w:t>
            </w:r>
          </w:p>
          <w:p w14:paraId="0D811971" w14:textId="387C6E03" w:rsidR="002B2EB8" w:rsidRPr="007C40DE" w:rsidRDefault="002B2EB8" w:rsidP="00983AD4">
            <w:pPr>
              <w:numPr>
                <w:ilvl w:val="0"/>
                <w:numId w:val="31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Shaukat Khanum </w:t>
            </w:r>
            <w:r w:rsidR="00156B64" w:rsidRPr="007C40DE">
              <w:rPr>
                <w:szCs w:val="20"/>
                <w:lang w:val="en-US"/>
              </w:rPr>
              <w:t>Volunteer</w:t>
            </w:r>
            <w:r w:rsidR="005B7F3B" w:rsidRPr="007C40DE">
              <w:rPr>
                <w:szCs w:val="20"/>
                <w:lang w:val="en-US"/>
              </w:rPr>
              <w:t>, Member</w:t>
            </w:r>
            <w:r w:rsidRPr="007C40DE">
              <w:rPr>
                <w:szCs w:val="20"/>
              </w:rPr>
              <w:t xml:space="preserve"> Speech Society </w:t>
            </w:r>
          </w:p>
        </w:tc>
      </w:tr>
      <w:tr w:rsidR="002B2EB8" w14:paraId="33E96B8C" w14:textId="77777777" w:rsidTr="007C40DE">
        <w:trPr>
          <w:trHeight w:val="789"/>
        </w:trPr>
        <w:tc>
          <w:tcPr>
            <w:tcW w:w="3092" w:type="dxa"/>
          </w:tcPr>
          <w:p w14:paraId="353C0603" w14:textId="137FEDEA" w:rsidR="00E4165F" w:rsidRPr="007C40DE" w:rsidRDefault="002B2EB8" w:rsidP="00983AD4">
            <w:pPr>
              <w:spacing w:after="932" w:line="276" w:lineRule="auto"/>
              <w:ind w:left="29"/>
              <w:rPr>
                <w:szCs w:val="20"/>
              </w:rPr>
            </w:pPr>
            <w:r w:rsidRPr="007C40DE">
              <w:rPr>
                <w:szCs w:val="20"/>
              </w:rPr>
              <w:t xml:space="preserve">O-Levels </w:t>
            </w:r>
          </w:p>
        </w:tc>
        <w:tc>
          <w:tcPr>
            <w:tcW w:w="8106" w:type="dxa"/>
          </w:tcPr>
          <w:p w14:paraId="5ABF7528" w14:textId="4388B284" w:rsidR="002B2EB8" w:rsidRPr="007C40DE" w:rsidRDefault="002B2EB8" w:rsidP="00983AD4">
            <w:pPr>
              <w:spacing w:after="16" w:line="276" w:lineRule="auto"/>
              <w:rPr>
                <w:szCs w:val="20"/>
              </w:rPr>
            </w:pPr>
            <w:r w:rsidRPr="007C40DE">
              <w:rPr>
                <w:rFonts w:eastAsia="Verdana" w:cs="Verdana"/>
                <w:b/>
                <w:szCs w:val="20"/>
              </w:rPr>
              <w:t>Computer Science</w:t>
            </w:r>
            <w:r w:rsidRPr="007C40DE">
              <w:rPr>
                <w:szCs w:val="20"/>
              </w:rPr>
              <w:t xml:space="preserve">, Sharif Education Complex </w:t>
            </w:r>
            <w:r w:rsidRPr="007C40DE">
              <w:rPr>
                <w:rFonts w:eastAsia="Verdana" w:cs="Verdana"/>
                <w:szCs w:val="20"/>
              </w:rPr>
              <w:t>–</w:t>
            </w:r>
            <w:r w:rsidRPr="007C40DE">
              <w:rPr>
                <w:szCs w:val="20"/>
              </w:rPr>
              <w:t xml:space="preserve"> Lahore</w:t>
            </w:r>
          </w:p>
          <w:p w14:paraId="7DFE7816" w14:textId="79CE1B98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4A*, 4A </w:t>
            </w:r>
          </w:p>
          <w:p w14:paraId="2651EE29" w14:textId="0E450A5A" w:rsidR="002B2EB8" w:rsidRPr="007C40DE" w:rsidRDefault="002B2EB8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</w:rPr>
              <w:t xml:space="preserve">2 speech competitions, 1 poetry contest </w:t>
            </w:r>
            <w:r w:rsidR="00156B64" w:rsidRPr="007C40DE">
              <w:rPr>
                <w:szCs w:val="20"/>
                <w:lang w:val="en-US"/>
              </w:rPr>
              <w:t>winner</w:t>
            </w:r>
          </w:p>
          <w:p w14:paraId="677CA596" w14:textId="06D99D91" w:rsidR="002B2EB8" w:rsidRPr="007C40DE" w:rsidRDefault="00A5434A" w:rsidP="00983AD4">
            <w:pPr>
              <w:numPr>
                <w:ilvl w:val="0"/>
                <w:numId w:val="32"/>
              </w:numPr>
              <w:spacing w:line="276" w:lineRule="auto"/>
              <w:ind w:hanging="360"/>
              <w:rPr>
                <w:szCs w:val="20"/>
              </w:rPr>
            </w:pPr>
            <w:r w:rsidRPr="007C40DE">
              <w:rPr>
                <w:szCs w:val="20"/>
                <w:lang w:val="en-US"/>
              </w:rPr>
              <w:t>Highest Achiever</w:t>
            </w:r>
            <w:r w:rsidRPr="007C40DE">
              <w:rPr>
                <w:szCs w:val="20"/>
              </w:rPr>
              <w:t xml:space="preserve"> </w:t>
            </w:r>
            <w:r w:rsidR="00AA6EEB" w:rsidRPr="007C40DE">
              <w:rPr>
                <w:szCs w:val="20"/>
              </w:rPr>
              <w:t>Shield of Excellence</w:t>
            </w:r>
          </w:p>
        </w:tc>
      </w:tr>
    </w:tbl>
    <w:p w14:paraId="58A55D50" w14:textId="62AC9FEB" w:rsidR="00E4165F" w:rsidRPr="002A3573" w:rsidRDefault="0006762D" w:rsidP="00B1032C">
      <w:pPr>
        <w:pBdr>
          <w:bottom w:val="single" w:sz="4" w:space="1" w:color="000000" w:themeColor="text1"/>
        </w:pBdr>
        <w:spacing w:before="240" w:after="240" w:line="276" w:lineRule="auto"/>
        <w:rPr>
          <w:color w:val="A95B00"/>
          <w:sz w:val="18"/>
          <w:szCs w:val="22"/>
        </w:rPr>
      </w:pPr>
      <w:r w:rsidRPr="002A3573">
        <w:rPr>
          <w:color w:val="A95B00"/>
          <w:sz w:val="34"/>
          <w:szCs w:val="34"/>
        </w:rPr>
        <w:t>Projects</w:t>
      </w:r>
    </w:p>
    <w:p w14:paraId="1192AA0E" w14:textId="4EECDCB1" w:rsidR="00DA5EF8" w:rsidRPr="00630184" w:rsidRDefault="00DA5EF8" w:rsidP="00B1032C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r>
        <w:rPr>
          <w:rFonts w:ascii="devicon" w:hAnsi="devicon"/>
          <w:b w:val="0"/>
          <w:bCs/>
          <w:sz w:val="26"/>
          <w:szCs w:val="26"/>
        </w:rPr>
        <w:t></w:t>
      </w:r>
      <w:r>
        <w:rPr>
          <w:rFonts w:ascii="devicon" w:hAnsi="devicon"/>
          <w:b w:val="0"/>
          <w:bCs/>
          <w:sz w:val="26"/>
          <w:szCs w:val="26"/>
          <w:lang w:val="en-US"/>
        </w:rPr>
        <w:t xml:space="preserve"> </w:t>
      </w:r>
      <w:r w:rsidRPr="00630184">
        <w:rPr>
          <w:b w:val="0"/>
          <w:bCs/>
          <w:lang w:val="en-US"/>
        </w:rPr>
        <w:t>Image OCR</w:t>
      </w:r>
      <w:r w:rsidR="006B2E4C" w:rsidRPr="00630184">
        <w:rPr>
          <w:b w:val="0"/>
          <w:bCs/>
          <w:lang w:val="en-US"/>
        </w:rPr>
        <w:t xml:space="preserve">   </w:t>
      </w:r>
      <w:r w:rsidR="005B7F3B" w:rsidRPr="00630184">
        <w:rPr>
          <w:b w:val="0"/>
          <w:bCs/>
          <w:lang w:val="en-US"/>
        </w:rPr>
        <w:t xml:space="preserve"> </w:t>
      </w:r>
      <w:r w:rsidR="009B2251" w:rsidRPr="00630184">
        <w:rPr>
          <w:b w:val="0"/>
          <w:bCs/>
          <w:lang w:val="en-US"/>
        </w:rPr>
        <w:t xml:space="preserve"> </w:t>
      </w:r>
      <w:r w:rsidR="006B2E4C" w:rsidRPr="00630184">
        <w:rPr>
          <w:b w:val="0"/>
          <w:bCs/>
          <w:lang w:val="en-US"/>
        </w:rPr>
        <w:t xml:space="preserve">- </w:t>
      </w:r>
      <w:r w:rsidRPr="00630184">
        <w:rPr>
          <w:b w:val="0"/>
          <w:bCs/>
          <w:sz w:val="16"/>
          <w:szCs w:val="16"/>
        </w:rPr>
        <w:t>Tkinter</w:t>
      </w:r>
      <w:r w:rsidR="00BA0F14" w:rsidRPr="00630184">
        <w:rPr>
          <w:b w:val="0"/>
          <w:bCs/>
          <w:sz w:val="16"/>
          <w:szCs w:val="16"/>
        </w:rPr>
        <w:t xml:space="preserve"> </w:t>
      </w:r>
      <w:r w:rsidRPr="00630184">
        <w:rPr>
          <w:b w:val="0"/>
          <w:bCs/>
          <w:sz w:val="16"/>
          <w:szCs w:val="16"/>
        </w:rPr>
        <w:t>and Pytesseract</w:t>
      </w:r>
      <w:r w:rsidR="006B2E4C" w:rsidRPr="00630184">
        <w:rPr>
          <w:b w:val="0"/>
          <w:bCs/>
          <w:sz w:val="16"/>
          <w:szCs w:val="16"/>
        </w:rPr>
        <w:t xml:space="preserve"> - </w:t>
      </w:r>
      <w:r w:rsidR="0042585C" w:rsidRPr="00630184">
        <w:rPr>
          <w:b w:val="0"/>
          <w:bCs/>
          <w:sz w:val="16"/>
          <w:szCs w:val="16"/>
          <w:lang w:val="en-US"/>
        </w:rPr>
        <w:t>Create</w:t>
      </w:r>
      <w:r w:rsidRPr="00630184">
        <w:rPr>
          <w:b w:val="0"/>
          <w:bCs/>
          <w:sz w:val="16"/>
          <w:szCs w:val="16"/>
        </w:rPr>
        <w:t xml:space="preserve"> </w:t>
      </w:r>
      <w:r w:rsidR="0042585C" w:rsidRPr="00630184">
        <w:rPr>
          <w:b w:val="0"/>
          <w:bCs/>
          <w:sz w:val="16"/>
          <w:szCs w:val="16"/>
        </w:rPr>
        <w:t>snapshot</w:t>
      </w:r>
      <w:r w:rsidRPr="00630184">
        <w:rPr>
          <w:b w:val="0"/>
          <w:bCs/>
          <w:sz w:val="16"/>
          <w:szCs w:val="16"/>
        </w:rPr>
        <w:t xml:space="preserve">, </w:t>
      </w:r>
      <w:r w:rsidR="006B2E4C" w:rsidRPr="00630184">
        <w:rPr>
          <w:b w:val="0"/>
          <w:bCs/>
          <w:sz w:val="16"/>
          <w:szCs w:val="16"/>
        </w:rPr>
        <w:t>e</w:t>
      </w:r>
      <w:r w:rsidRPr="00630184">
        <w:rPr>
          <w:b w:val="0"/>
          <w:bCs/>
          <w:sz w:val="16"/>
          <w:szCs w:val="16"/>
        </w:rPr>
        <w:t>xport transcript</w:t>
      </w:r>
    </w:p>
    <w:p w14:paraId="76C82D70" w14:textId="77777777" w:rsidR="0032099B" w:rsidRPr="00630184" w:rsidRDefault="0032099B" w:rsidP="0032099B">
      <w:pPr>
        <w:rPr>
          <w:sz w:val="18"/>
          <w:szCs w:val="22"/>
          <w:lang w:val="en-PK" w:eastAsia="en-PK"/>
        </w:rPr>
      </w:pPr>
    </w:p>
    <w:p w14:paraId="6775B606" w14:textId="48CBD457" w:rsidR="0032099B" w:rsidRPr="00630184" w:rsidRDefault="0032099B" w:rsidP="0032099B">
      <w:pPr>
        <w:pStyle w:val="Heading2"/>
        <w:spacing w:line="276" w:lineRule="auto"/>
        <w:ind w:left="-5"/>
        <w:rPr>
          <w:b w:val="0"/>
          <w:bCs/>
          <w:sz w:val="26"/>
          <w:szCs w:val="26"/>
          <w:lang w:val="en-US"/>
        </w:rPr>
      </w:pPr>
      <w:r w:rsidRPr="00630184">
        <w:rPr>
          <w:rFonts w:ascii="devicon" w:hAnsi="devicon"/>
          <w:b w:val="0"/>
          <w:bCs/>
          <w:sz w:val="24"/>
          <w:szCs w:val="24"/>
        </w:rPr>
        <w:t></w:t>
      </w:r>
      <w:r w:rsidRPr="00630184">
        <w:rPr>
          <w:rFonts w:ascii="Font Awesome 6 Brands Regular" w:hAnsi="Font Awesome 6 Brands Regular"/>
          <w:b w:val="0"/>
          <w:bCs/>
          <w:lang w:val="en-US"/>
        </w:rPr>
        <w:t xml:space="preserve"> </w:t>
      </w:r>
      <w:r w:rsidRPr="00630184">
        <w:rPr>
          <w:b w:val="0"/>
          <w:bCs/>
          <w:lang w:val="en-US"/>
        </w:rPr>
        <w:t xml:space="preserve">Linear </w:t>
      </w:r>
      <w:r w:rsidR="0042585C" w:rsidRPr="00630184">
        <w:rPr>
          <w:b w:val="0"/>
          <w:bCs/>
          <w:lang w:val="en-US"/>
        </w:rPr>
        <w:t>Model</w:t>
      </w:r>
      <w:r w:rsidRPr="00630184">
        <w:rPr>
          <w:b w:val="0"/>
          <w:bCs/>
          <w:lang w:val="en-US"/>
        </w:rPr>
        <w:t xml:space="preserve"> Solver</w:t>
      </w:r>
      <w:r w:rsidRPr="00630184">
        <w:rPr>
          <w:b w:val="0"/>
          <w:bCs/>
          <w:sz w:val="20"/>
        </w:rPr>
        <w:t xml:space="preserve"> </w:t>
      </w:r>
      <w:r w:rsidRPr="00630184">
        <w:rPr>
          <w:b w:val="0"/>
          <w:bCs/>
          <w:sz w:val="20"/>
          <w:lang w:val="en-US"/>
        </w:rPr>
        <w:t xml:space="preserve">– </w:t>
      </w:r>
      <w:r w:rsidRPr="00630184">
        <w:rPr>
          <w:b w:val="0"/>
          <w:bCs/>
          <w:sz w:val="16"/>
          <w:szCs w:val="16"/>
          <w:lang w:val="en-US"/>
        </w:rPr>
        <w:t>CustomTkinter and PuLP – Find optimal values, Slack, Shadow Prices</w:t>
      </w:r>
    </w:p>
    <w:p w14:paraId="4D5F0937" w14:textId="77777777" w:rsidR="00DA5EF8" w:rsidRPr="00630184" w:rsidRDefault="00DA5EF8" w:rsidP="00B1032C">
      <w:pPr>
        <w:spacing w:line="276" w:lineRule="auto"/>
        <w:rPr>
          <w:sz w:val="16"/>
          <w:szCs w:val="20"/>
          <w:lang w:val="en-PK" w:eastAsia="en-PK"/>
        </w:rPr>
      </w:pPr>
    </w:p>
    <w:p w14:paraId="6AF543B0" w14:textId="15910E4D" w:rsidR="00E436E8" w:rsidRPr="00630184" w:rsidRDefault="006607F0" w:rsidP="00B1032C">
      <w:pPr>
        <w:pStyle w:val="Heading2"/>
        <w:spacing w:line="276" w:lineRule="auto"/>
        <w:ind w:left="-5"/>
        <w:rPr>
          <w:sz w:val="20"/>
          <w:szCs w:val="20"/>
        </w:rPr>
      </w:pPr>
      <w:r w:rsidRPr="00630184">
        <w:rPr>
          <w:rFonts w:ascii="devicon" w:hAnsi="devicon"/>
          <w:b w:val="0"/>
          <w:bCs/>
        </w:rPr>
        <w:t></w:t>
      </w:r>
      <w:r w:rsidR="00A5434A" w:rsidRPr="00630184">
        <w:rPr>
          <w:b w:val="0"/>
          <w:bCs/>
          <w:lang w:val="en-US"/>
        </w:rPr>
        <w:t xml:space="preserve"> </w:t>
      </w:r>
      <w:r w:rsidR="002B2EB8" w:rsidRPr="00630184">
        <w:rPr>
          <w:b w:val="0"/>
          <w:bCs/>
        </w:rPr>
        <w:t>Bill Manager</w:t>
      </w:r>
      <w:r w:rsidR="002B2EB8" w:rsidRPr="00630184">
        <w:rPr>
          <w:b w:val="0"/>
          <w:bCs/>
          <w:sz w:val="20"/>
        </w:rPr>
        <w:t xml:space="preserve"> </w:t>
      </w:r>
      <w:r w:rsidR="009B2251" w:rsidRPr="00630184">
        <w:rPr>
          <w:b w:val="0"/>
          <w:bCs/>
          <w:sz w:val="20"/>
          <w:lang w:val="en-US"/>
        </w:rPr>
        <w:t xml:space="preserve"> </w:t>
      </w:r>
      <w:r w:rsidR="005B7F3B" w:rsidRPr="00630184">
        <w:rPr>
          <w:b w:val="0"/>
          <w:bCs/>
          <w:sz w:val="20"/>
          <w:lang w:val="en-US"/>
        </w:rPr>
        <w:t xml:space="preserve"> </w:t>
      </w:r>
      <w:r w:rsidR="009B2251" w:rsidRPr="00630184">
        <w:rPr>
          <w:b w:val="0"/>
          <w:bCs/>
          <w:sz w:val="20"/>
          <w:lang w:val="en-US"/>
        </w:rPr>
        <w:t xml:space="preserve"> </w:t>
      </w:r>
      <w:r w:rsidR="006B2E4C" w:rsidRPr="00630184">
        <w:rPr>
          <w:b w:val="0"/>
          <w:bCs/>
          <w:sz w:val="20"/>
          <w:lang w:val="en-US"/>
        </w:rPr>
        <w:t xml:space="preserve"> </w:t>
      </w:r>
      <w:r w:rsidR="0042711C" w:rsidRPr="00630184">
        <w:rPr>
          <w:b w:val="0"/>
          <w:bCs/>
          <w:lang w:val="en-US"/>
        </w:rPr>
        <w:t xml:space="preserve">- </w:t>
      </w:r>
      <w:r w:rsidR="006B2E4C" w:rsidRPr="00630184">
        <w:rPr>
          <w:b w:val="0"/>
          <w:bCs/>
          <w:sz w:val="16"/>
          <w:szCs w:val="16"/>
        </w:rPr>
        <w:t>Separate GUI for Manager and Customer</w:t>
      </w:r>
    </w:p>
    <w:p w14:paraId="67405291" w14:textId="77777777" w:rsidR="00A5434A" w:rsidRPr="00630184" w:rsidRDefault="00A5434A" w:rsidP="00B1032C">
      <w:pPr>
        <w:pStyle w:val="ListParagraph"/>
        <w:spacing w:line="276" w:lineRule="auto"/>
        <w:ind w:left="1440" w:right="9"/>
        <w:rPr>
          <w:sz w:val="16"/>
          <w:szCs w:val="20"/>
        </w:rPr>
      </w:pPr>
    </w:p>
    <w:p w14:paraId="59BD3687" w14:textId="0B738E93" w:rsidR="00CE3026" w:rsidRPr="00630184" w:rsidRDefault="006607F0" w:rsidP="00B1032C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r w:rsidRPr="00630184">
        <w:rPr>
          <w:rFonts w:ascii="devicon" w:hAnsi="devicon"/>
          <w:b w:val="0"/>
          <w:bCs/>
        </w:rPr>
        <w:t></w:t>
      </w:r>
      <w:r w:rsidRPr="00630184">
        <w:rPr>
          <w:rFonts w:ascii="devicon" w:hAnsi="devicon"/>
          <w:b w:val="0"/>
          <w:bCs/>
          <w:lang w:val="en-US"/>
        </w:rPr>
        <w:t xml:space="preserve"> </w:t>
      </w:r>
      <w:r w:rsidR="002B2EB8" w:rsidRPr="00630184">
        <w:rPr>
          <w:b w:val="0"/>
          <w:bCs/>
        </w:rPr>
        <w:t xml:space="preserve">Image Editor </w:t>
      </w:r>
      <w:r w:rsidR="009B2251" w:rsidRPr="00630184">
        <w:rPr>
          <w:b w:val="0"/>
          <w:bCs/>
          <w:lang w:val="en-US"/>
        </w:rPr>
        <w:t xml:space="preserve">  </w:t>
      </w:r>
      <w:r w:rsidR="0042711C" w:rsidRPr="00630184">
        <w:rPr>
          <w:b w:val="0"/>
          <w:bCs/>
          <w:lang w:val="en-US"/>
        </w:rPr>
        <w:t xml:space="preserve">- </w:t>
      </w:r>
      <w:r w:rsidR="002B2EB8" w:rsidRPr="00630184">
        <w:rPr>
          <w:b w:val="0"/>
          <w:bCs/>
          <w:sz w:val="16"/>
          <w:szCs w:val="16"/>
        </w:rPr>
        <w:t>Mean</w:t>
      </w:r>
      <w:r w:rsidR="006B2E4C" w:rsidRPr="00630184">
        <w:rPr>
          <w:b w:val="0"/>
          <w:bCs/>
          <w:sz w:val="16"/>
          <w:szCs w:val="16"/>
        </w:rPr>
        <w:t>/</w:t>
      </w:r>
      <w:r w:rsidR="002B2EB8" w:rsidRPr="00630184">
        <w:rPr>
          <w:b w:val="0"/>
          <w:bCs/>
          <w:sz w:val="16"/>
          <w:szCs w:val="16"/>
        </w:rPr>
        <w:t>Median</w:t>
      </w:r>
      <w:r w:rsidR="001B1935" w:rsidRPr="00630184">
        <w:rPr>
          <w:b w:val="0"/>
          <w:bCs/>
          <w:sz w:val="16"/>
          <w:szCs w:val="16"/>
        </w:rPr>
        <w:t xml:space="preserve">, </w:t>
      </w:r>
      <w:r w:rsidR="00FF4A05" w:rsidRPr="00630184">
        <w:rPr>
          <w:b w:val="0"/>
          <w:bCs/>
          <w:sz w:val="16"/>
          <w:szCs w:val="16"/>
        </w:rPr>
        <w:t xml:space="preserve">Translate, </w:t>
      </w:r>
      <w:r w:rsidR="002B2EB8" w:rsidRPr="00630184">
        <w:rPr>
          <w:b w:val="0"/>
          <w:bCs/>
          <w:sz w:val="16"/>
          <w:szCs w:val="16"/>
        </w:rPr>
        <w:t>Scale</w:t>
      </w:r>
      <w:r w:rsidR="00FF4A05" w:rsidRPr="00630184">
        <w:rPr>
          <w:b w:val="0"/>
          <w:bCs/>
          <w:sz w:val="16"/>
          <w:szCs w:val="16"/>
        </w:rPr>
        <w:t>,</w:t>
      </w:r>
      <w:r w:rsidR="002B2EB8" w:rsidRPr="00630184">
        <w:rPr>
          <w:b w:val="0"/>
          <w:bCs/>
          <w:sz w:val="16"/>
          <w:szCs w:val="16"/>
        </w:rPr>
        <w:t xml:space="preserve"> Transform</w:t>
      </w:r>
      <w:r w:rsidR="006B2E4C" w:rsidRPr="00630184">
        <w:rPr>
          <w:b w:val="0"/>
          <w:bCs/>
          <w:sz w:val="16"/>
          <w:szCs w:val="16"/>
        </w:rPr>
        <w:t xml:space="preserve">, </w:t>
      </w:r>
      <w:r w:rsidR="00CE3026" w:rsidRPr="00630184">
        <w:rPr>
          <w:b w:val="0"/>
          <w:bCs/>
          <w:sz w:val="16"/>
          <w:szCs w:val="16"/>
        </w:rPr>
        <w:t>Quantization</w:t>
      </w:r>
      <w:r w:rsidR="00B4062E" w:rsidRPr="00630184">
        <w:rPr>
          <w:b w:val="0"/>
          <w:bCs/>
          <w:sz w:val="16"/>
          <w:szCs w:val="16"/>
          <w:lang w:val="en-US"/>
        </w:rPr>
        <w:t>,</w:t>
      </w:r>
      <w:r w:rsidR="00CE3026" w:rsidRPr="00630184">
        <w:rPr>
          <w:b w:val="0"/>
          <w:bCs/>
          <w:sz w:val="16"/>
          <w:szCs w:val="16"/>
        </w:rPr>
        <w:t xml:space="preserve"> Derivation</w:t>
      </w:r>
    </w:p>
    <w:p w14:paraId="49685895" w14:textId="5D8A3880" w:rsidR="00730C1D" w:rsidRPr="00630184" w:rsidRDefault="00730C1D" w:rsidP="00B1032C">
      <w:pPr>
        <w:spacing w:after="4" w:line="276" w:lineRule="auto"/>
        <w:ind w:left="4680" w:right="933"/>
        <w:rPr>
          <w:sz w:val="16"/>
          <w:szCs w:val="20"/>
        </w:rPr>
      </w:pPr>
    </w:p>
    <w:p w14:paraId="43C00BB9" w14:textId="24AF6EEC" w:rsidR="00321621" w:rsidRPr="00630184" w:rsidRDefault="006607F0" w:rsidP="00B1032C">
      <w:pPr>
        <w:pStyle w:val="Heading2"/>
        <w:spacing w:line="276" w:lineRule="auto"/>
        <w:ind w:left="-5"/>
        <w:rPr>
          <w:b w:val="0"/>
          <w:bCs/>
          <w:sz w:val="18"/>
          <w:szCs w:val="18"/>
        </w:rPr>
      </w:pPr>
      <w:r w:rsidRPr="00630184">
        <w:rPr>
          <w:rFonts w:ascii="devicon" w:hAnsi="devicon"/>
          <w:b w:val="0"/>
          <w:bCs/>
        </w:rPr>
        <w:t></w:t>
      </w:r>
      <w:r w:rsidRPr="00630184">
        <w:rPr>
          <w:rFonts w:ascii="devicon" w:hAnsi="devicon"/>
          <w:b w:val="0"/>
          <w:bCs/>
          <w:lang w:val="en-US"/>
        </w:rPr>
        <w:t xml:space="preserve"> </w:t>
      </w:r>
      <w:r w:rsidR="00321621" w:rsidRPr="00630184">
        <w:rPr>
          <w:b w:val="0"/>
          <w:bCs/>
          <w:lang w:val="en-US"/>
        </w:rPr>
        <w:t xml:space="preserve">Weather </w:t>
      </w:r>
      <w:r w:rsidR="006B2E4C" w:rsidRPr="00630184">
        <w:rPr>
          <w:b w:val="0"/>
          <w:bCs/>
          <w:lang w:val="en-US"/>
        </w:rPr>
        <w:t>App</w:t>
      </w:r>
      <w:r w:rsidR="009B2251" w:rsidRPr="00630184">
        <w:rPr>
          <w:b w:val="0"/>
          <w:bCs/>
          <w:lang w:val="en-US"/>
        </w:rPr>
        <w:t xml:space="preserve">  </w:t>
      </w:r>
      <w:r w:rsidR="006B2E4C" w:rsidRPr="00630184">
        <w:rPr>
          <w:b w:val="0"/>
          <w:bCs/>
          <w:lang w:val="en-US"/>
        </w:rPr>
        <w:t xml:space="preserve"> - </w:t>
      </w:r>
      <w:r w:rsidR="00321621" w:rsidRPr="00630184">
        <w:rPr>
          <w:b w:val="0"/>
          <w:bCs/>
          <w:sz w:val="16"/>
          <w:szCs w:val="16"/>
        </w:rPr>
        <w:t xml:space="preserve">Tkinter </w:t>
      </w:r>
      <w:r w:rsidR="00001409" w:rsidRPr="00630184">
        <w:rPr>
          <w:b w:val="0"/>
          <w:bCs/>
          <w:sz w:val="16"/>
          <w:szCs w:val="16"/>
        </w:rPr>
        <w:t>and</w:t>
      </w:r>
      <w:r w:rsidR="00321621" w:rsidRPr="00630184">
        <w:rPr>
          <w:b w:val="0"/>
          <w:bCs/>
          <w:sz w:val="16"/>
          <w:szCs w:val="16"/>
        </w:rPr>
        <w:t xml:space="preserve"> OpenWeatherMap API</w:t>
      </w:r>
      <w:r w:rsidR="006B2E4C" w:rsidRPr="00630184">
        <w:rPr>
          <w:b w:val="0"/>
          <w:bCs/>
          <w:sz w:val="16"/>
          <w:szCs w:val="16"/>
        </w:rPr>
        <w:t xml:space="preserve">, </w:t>
      </w:r>
      <w:r w:rsidR="001B1935" w:rsidRPr="00630184">
        <w:rPr>
          <w:b w:val="0"/>
          <w:bCs/>
          <w:sz w:val="16"/>
          <w:szCs w:val="16"/>
        </w:rPr>
        <w:t xml:space="preserve">Display </w:t>
      </w:r>
      <w:r w:rsidR="0076037D" w:rsidRPr="00630184">
        <w:rPr>
          <w:b w:val="0"/>
          <w:bCs/>
          <w:sz w:val="16"/>
          <w:szCs w:val="16"/>
        </w:rPr>
        <w:t>Temps</w:t>
      </w:r>
      <w:r w:rsidR="001B1935" w:rsidRPr="00630184">
        <w:rPr>
          <w:b w:val="0"/>
          <w:bCs/>
          <w:sz w:val="16"/>
          <w:szCs w:val="16"/>
        </w:rPr>
        <w:t>, S</w:t>
      </w:r>
      <w:r w:rsidR="00321621" w:rsidRPr="00630184">
        <w:rPr>
          <w:b w:val="0"/>
          <w:bCs/>
          <w:sz w:val="16"/>
          <w:szCs w:val="16"/>
        </w:rPr>
        <w:t>unrise,</w:t>
      </w:r>
      <w:r w:rsidR="00A5434A" w:rsidRPr="00630184">
        <w:rPr>
          <w:b w:val="0"/>
          <w:bCs/>
          <w:sz w:val="16"/>
          <w:szCs w:val="16"/>
        </w:rPr>
        <w:t xml:space="preserve"> </w:t>
      </w:r>
      <w:r w:rsidR="00321621" w:rsidRPr="00630184">
        <w:rPr>
          <w:b w:val="0"/>
          <w:bCs/>
          <w:sz w:val="16"/>
          <w:szCs w:val="16"/>
        </w:rPr>
        <w:t>Windspeed</w:t>
      </w:r>
    </w:p>
    <w:p w14:paraId="1AA660DE" w14:textId="77777777" w:rsidR="00321621" w:rsidRPr="00630184" w:rsidRDefault="00321621" w:rsidP="00B1032C">
      <w:pPr>
        <w:spacing w:after="4" w:line="276" w:lineRule="auto"/>
        <w:ind w:left="4680" w:right="933"/>
        <w:rPr>
          <w:sz w:val="16"/>
          <w:szCs w:val="20"/>
        </w:rPr>
      </w:pPr>
    </w:p>
    <w:p w14:paraId="0493E49F" w14:textId="187929F8" w:rsidR="00786F66" w:rsidRPr="00630184" w:rsidRDefault="006607F0" w:rsidP="00B1032C">
      <w:pPr>
        <w:pStyle w:val="Heading2"/>
        <w:spacing w:line="276" w:lineRule="auto"/>
        <w:ind w:left="-5"/>
        <w:rPr>
          <w:b w:val="0"/>
          <w:bCs/>
          <w:sz w:val="16"/>
          <w:szCs w:val="16"/>
        </w:rPr>
      </w:pPr>
      <w:r w:rsidRPr="00630184">
        <w:rPr>
          <w:rFonts w:ascii="devicon" w:hAnsi="devicon"/>
          <w:b w:val="0"/>
          <w:bCs/>
          <w:lang w:val="en-US"/>
        </w:rPr>
        <w:t xml:space="preserve"> </w:t>
      </w:r>
      <w:r w:rsidR="00786F66" w:rsidRPr="00630184">
        <w:rPr>
          <w:b w:val="0"/>
          <w:bCs/>
          <w:lang w:val="en-US"/>
        </w:rPr>
        <w:t>Notepad</w:t>
      </w:r>
      <w:r w:rsidR="006B2E4C" w:rsidRPr="00630184">
        <w:rPr>
          <w:b w:val="0"/>
          <w:bCs/>
          <w:lang w:val="en-US"/>
        </w:rPr>
        <w:t xml:space="preserve"> App</w:t>
      </w:r>
      <w:r w:rsidR="009B2251" w:rsidRPr="00630184">
        <w:rPr>
          <w:b w:val="0"/>
          <w:bCs/>
          <w:lang w:val="en-US"/>
        </w:rPr>
        <w:t xml:space="preserve">  </w:t>
      </w:r>
      <w:r w:rsidR="006B2E4C" w:rsidRPr="00630184">
        <w:rPr>
          <w:b w:val="0"/>
          <w:bCs/>
          <w:lang w:val="en-US"/>
        </w:rPr>
        <w:t xml:space="preserve"> - </w:t>
      </w:r>
      <w:r w:rsidR="00EA0199" w:rsidRPr="00630184">
        <w:rPr>
          <w:b w:val="0"/>
          <w:bCs/>
          <w:sz w:val="16"/>
          <w:szCs w:val="16"/>
        </w:rPr>
        <w:t>Swing toolkit</w:t>
      </w:r>
      <w:r w:rsidR="00BA0F14" w:rsidRPr="00630184">
        <w:rPr>
          <w:b w:val="0"/>
          <w:bCs/>
          <w:sz w:val="16"/>
          <w:szCs w:val="16"/>
        </w:rPr>
        <w:t xml:space="preserve">, </w:t>
      </w:r>
      <w:r w:rsidR="00730C1D" w:rsidRPr="00630184">
        <w:rPr>
          <w:b w:val="0"/>
          <w:bCs/>
          <w:sz w:val="16"/>
          <w:szCs w:val="16"/>
        </w:rPr>
        <w:t>Load</w:t>
      </w:r>
      <w:r w:rsidR="008E0A16" w:rsidRPr="00630184">
        <w:rPr>
          <w:b w:val="0"/>
          <w:bCs/>
          <w:sz w:val="16"/>
          <w:szCs w:val="16"/>
        </w:rPr>
        <w:t>/Create/Save</w:t>
      </w:r>
      <w:r w:rsidR="00730C1D" w:rsidRPr="00630184">
        <w:rPr>
          <w:b w:val="0"/>
          <w:bCs/>
          <w:sz w:val="16"/>
          <w:szCs w:val="16"/>
        </w:rPr>
        <w:t xml:space="preserve"> </w:t>
      </w:r>
      <w:r w:rsidR="00786F66" w:rsidRPr="00630184">
        <w:rPr>
          <w:b w:val="0"/>
          <w:bCs/>
          <w:sz w:val="16"/>
          <w:szCs w:val="16"/>
        </w:rPr>
        <w:t>text files</w:t>
      </w:r>
    </w:p>
    <w:p w14:paraId="7B4BBF58" w14:textId="77777777" w:rsidR="00203B78" w:rsidRPr="00630184" w:rsidRDefault="00203B78" w:rsidP="00203B78">
      <w:pPr>
        <w:rPr>
          <w:sz w:val="18"/>
          <w:szCs w:val="22"/>
          <w:lang w:val="en-PK" w:eastAsia="en-PK"/>
        </w:rPr>
      </w:pPr>
    </w:p>
    <w:p w14:paraId="32F921B7" w14:textId="3F3508C4" w:rsidR="0024039C" w:rsidRPr="00630184" w:rsidRDefault="008B0CD7" w:rsidP="00B1032C">
      <w:pPr>
        <w:pStyle w:val="Heading2"/>
        <w:spacing w:line="276" w:lineRule="auto"/>
        <w:ind w:left="-5"/>
        <w:rPr>
          <w:b w:val="0"/>
          <w:bCs/>
          <w:sz w:val="26"/>
          <w:szCs w:val="26"/>
          <w:lang w:val="en-US"/>
        </w:rPr>
      </w:pPr>
      <w:r w:rsidRPr="00630184">
        <w:rPr>
          <w:rFonts w:ascii="devicon" w:hAnsi="devicon"/>
          <w:b w:val="0"/>
          <w:bCs/>
          <w:lang w:val="en-US"/>
        </w:rPr>
        <w:t></w:t>
      </w:r>
      <w:r w:rsidR="006607F0" w:rsidRPr="00630184">
        <w:rPr>
          <w:rFonts w:ascii="Font Awesome 6 Brands Regular" w:hAnsi="Font Awesome 6 Brands Regular"/>
          <w:b w:val="0"/>
          <w:bCs/>
          <w:lang w:val="en-US"/>
        </w:rPr>
        <w:t xml:space="preserve"> </w:t>
      </w:r>
      <w:proofErr w:type="spellStart"/>
      <w:r w:rsidR="007737E5" w:rsidRPr="00630184">
        <w:rPr>
          <w:b w:val="0"/>
          <w:bCs/>
          <w:lang w:val="en-US"/>
        </w:rPr>
        <w:t>Todo</w:t>
      </w:r>
      <w:proofErr w:type="spellEnd"/>
      <w:r w:rsidR="00C470D2" w:rsidRPr="00630184">
        <w:rPr>
          <w:b w:val="0"/>
          <w:bCs/>
          <w:lang w:val="en-US"/>
        </w:rPr>
        <w:t xml:space="preserve"> </w:t>
      </w:r>
      <w:r w:rsidR="009A7044" w:rsidRPr="00630184">
        <w:rPr>
          <w:b w:val="0"/>
          <w:bCs/>
          <w:lang w:val="en-US"/>
        </w:rPr>
        <w:t>Manager</w:t>
      </w:r>
      <w:r w:rsidR="002B2EB8" w:rsidRPr="00630184">
        <w:rPr>
          <w:b w:val="0"/>
          <w:bCs/>
          <w:sz w:val="20"/>
        </w:rPr>
        <w:t xml:space="preserve"> </w:t>
      </w:r>
      <w:r w:rsidR="00B4062E" w:rsidRPr="00630184">
        <w:rPr>
          <w:b w:val="0"/>
          <w:bCs/>
          <w:sz w:val="20"/>
          <w:lang w:val="en-US"/>
        </w:rPr>
        <w:t xml:space="preserve">- </w:t>
      </w:r>
      <w:r w:rsidR="00C470D2" w:rsidRPr="00630184">
        <w:rPr>
          <w:b w:val="0"/>
          <w:bCs/>
          <w:sz w:val="16"/>
          <w:szCs w:val="16"/>
        </w:rPr>
        <w:t>Add</w:t>
      </w:r>
      <w:r w:rsidR="008E0A16" w:rsidRPr="00630184">
        <w:rPr>
          <w:b w:val="0"/>
          <w:bCs/>
          <w:sz w:val="16"/>
          <w:szCs w:val="16"/>
        </w:rPr>
        <w:t>/Remove/Complete</w:t>
      </w:r>
      <w:r w:rsidR="006B2E4C" w:rsidRPr="00630184">
        <w:rPr>
          <w:b w:val="0"/>
          <w:bCs/>
          <w:sz w:val="16"/>
          <w:szCs w:val="16"/>
        </w:rPr>
        <w:t xml:space="preserve">/Save </w:t>
      </w:r>
      <w:proofErr w:type="gramStart"/>
      <w:r w:rsidR="006B2E4C" w:rsidRPr="00630184">
        <w:rPr>
          <w:b w:val="0"/>
          <w:bCs/>
          <w:sz w:val="16"/>
          <w:szCs w:val="16"/>
        </w:rPr>
        <w:t>tasks</w:t>
      </w:r>
      <w:proofErr w:type="gramEnd"/>
    </w:p>
    <w:p w14:paraId="1E6C461D" w14:textId="2FC83C4C" w:rsidR="002F319F" w:rsidRPr="0049001A" w:rsidRDefault="002F319F" w:rsidP="00B1032C">
      <w:pPr>
        <w:spacing w:line="276" w:lineRule="auto"/>
        <w:ind w:right="899"/>
        <w:rPr>
          <w:sz w:val="14"/>
          <w:szCs w:val="14"/>
        </w:rPr>
      </w:pPr>
    </w:p>
    <w:sectPr w:rsidR="002F319F" w:rsidRPr="0049001A" w:rsidSect="00EF7BA2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99433" w14:textId="77777777" w:rsidR="00694B3B" w:rsidRDefault="00694B3B" w:rsidP="0008576A">
      <w:r>
        <w:separator/>
      </w:r>
    </w:p>
  </w:endnote>
  <w:endnote w:type="continuationSeparator" w:id="0">
    <w:p w14:paraId="503A9A43" w14:textId="77777777" w:rsidR="00694B3B" w:rsidRDefault="00694B3B" w:rsidP="000857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6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devicon">
    <w:panose1 w:val="00000000000000000000"/>
    <w:charset w:val="00"/>
    <w:family w:val="auto"/>
    <w:pitch w:val="variable"/>
    <w:sig w:usb0="00000003" w:usb1="1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DC6DD" w14:textId="77777777" w:rsidR="00694B3B" w:rsidRDefault="00694B3B" w:rsidP="0008576A">
      <w:r>
        <w:separator/>
      </w:r>
    </w:p>
  </w:footnote>
  <w:footnote w:type="continuationSeparator" w:id="0">
    <w:p w14:paraId="0B563088" w14:textId="77777777" w:rsidR="00694B3B" w:rsidRDefault="00694B3B" w:rsidP="00085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890"/>
    <w:multiLevelType w:val="hybridMultilevel"/>
    <w:tmpl w:val="725CA31A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554126F"/>
    <w:multiLevelType w:val="hybridMultilevel"/>
    <w:tmpl w:val="DA94F8C0"/>
    <w:lvl w:ilvl="0" w:tplc="65E4634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B0204"/>
    <w:multiLevelType w:val="hybridMultilevel"/>
    <w:tmpl w:val="0234DC8A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F22767"/>
    <w:multiLevelType w:val="hybridMultilevel"/>
    <w:tmpl w:val="90489B58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0000005">
      <w:start w:val="1"/>
      <w:numFmt w:val="bullet"/>
      <w:lvlText w:val=""/>
      <w:lvlJc w:val="left"/>
      <w:pPr>
        <w:ind w:left="468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BB67A08"/>
    <w:multiLevelType w:val="hybridMultilevel"/>
    <w:tmpl w:val="ADA6389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D1925F8"/>
    <w:multiLevelType w:val="hybridMultilevel"/>
    <w:tmpl w:val="AEF811F8"/>
    <w:lvl w:ilvl="0" w:tplc="A6C683EC">
      <w:start w:val="1"/>
      <w:numFmt w:val="bullet"/>
      <w:lvlText w:val="•"/>
      <w:lvlJc w:val="left"/>
      <w:pPr>
        <w:ind w:left="4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9748472">
      <w:start w:val="1"/>
      <w:numFmt w:val="bullet"/>
      <w:lvlText w:val="o"/>
      <w:lvlJc w:val="left"/>
      <w:pPr>
        <w:ind w:left="14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206F2F8">
      <w:start w:val="1"/>
      <w:numFmt w:val="bullet"/>
      <w:lvlText w:val="▪"/>
      <w:lvlJc w:val="left"/>
      <w:pPr>
        <w:ind w:left="21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F265A34">
      <w:start w:val="1"/>
      <w:numFmt w:val="bullet"/>
      <w:lvlText w:val="•"/>
      <w:lvlJc w:val="left"/>
      <w:pPr>
        <w:ind w:left="290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582BB4A">
      <w:start w:val="1"/>
      <w:numFmt w:val="bullet"/>
      <w:lvlText w:val="o"/>
      <w:lvlJc w:val="left"/>
      <w:pPr>
        <w:ind w:left="36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83ABBC8">
      <w:start w:val="1"/>
      <w:numFmt w:val="bullet"/>
      <w:lvlText w:val="▪"/>
      <w:lvlJc w:val="left"/>
      <w:pPr>
        <w:ind w:left="43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C0AB6E6">
      <w:start w:val="1"/>
      <w:numFmt w:val="bullet"/>
      <w:lvlText w:val="•"/>
      <w:lvlJc w:val="left"/>
      <w:pPr>
        <w:ind w:left="506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534DC2A">
      <w:start w:val="1"/>
      <w:numFmt w:val="bullet"/>
      <w:lvlText w:val="o"/>
      <w:lvlJc w:val="left"/>
      <w:pPr>
        <w:ind w:left="57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63CFD1C">
      <w:start w:val="1"/>
      <w:numFmt w:val="bullet"/>
      <w:lvlText w:val="▪"/>
      <w:lvlJc w:val="left"/>
      <w:pPr>
        <w:ind w:left="65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31D7431"/>
    <w:multiLevelType w:val="hybridMultilevel"/>
    <w:tmpl w:val="940AD2D4"/>
    <w:lvl w:ilvl="0" w:tplc="C2364E38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A95B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094AFA"/>
    <w:multiLevelType w:val="hybridMultilevel"/>
    <w:tmpl w:val="39A853AE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E211751"/>
    <w:multiLevelType w:val="hybridMultilevel"/>
    <w:tmpl w:val="61D800B6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4297452"/>
    <w:multiLevelType w:val="hybridMultilevel"/>
    <w:tmpl w:val="92D8EDD0"/>
    <w:lvl w:ilvl="0" w:tplc="2000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6275CB8"/>
    <w:multiLevelType w:val="hybridMultilevel"/>
    <w:tmpl w:val="763C70B8"/>
    <w:lvl w:ilvl="0" w:tplc="11D0D3B4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color w:val="FF33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325054"/>
    <w:multiLevelType w:val="hybridMultilevel"/>
    <w:tmpl w:val="D73A47F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A64B4E"/>
    <w:multiLevelType w:val="hybridMultilevel"/>
    <w:tmpl w:val="523C1DC6"/>
    <w:lvl w:ilvl="0" w:tplc="5B38E77A">
      <w:start w:val="1"/>
      <w:numFmt w:val="bullet"/>
      <w:lvlText w:val="•"/>
      <w:lvlJc w:val="left"/>
      <w:pPr>
        <w:ind w:left="324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30CC3B83"/>
    <w:multiLevelType w:val="hybridMultilevel"/>
    <w:tmpl w:val="B7803332"/>
    <w:lvl w:ilvl="0" w:tplc="5B38E77A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0B7CD2"/>
    <w:multiLevelType w:val="hybridMultilevel"/>
    <w:tmpl w:val="C5028218"/>
    <w:lvl w:ilvl="0" w:tplc="385205A4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0441CA4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1CE8008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EA55FE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CB4B92A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76D21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2C777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96E7672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FAB8F2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3C95ABA"/>
    <w:multiLevelType w:val="hybridMultilevel"/>
    <w:tmpl w:val="D3A87EE0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35C57A88"/>
    <w:multiLevelType w:val="hybridMultilevel"/>
    <w:tmpl w:val="080CF83E"/>
    <w:lvl w:ilvl="0" w:tplc="20000005">
      <w:start w:val="1"/>
      <w:numFmt w:val="bullet"/>
      <w:lvlText w:val=""/>
      <w:lvlJc w:val="left"/>
      <w:pPr>
        <w:ind w:left="468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71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78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86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93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100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107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14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22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0D7655"/>
    <w:multiLevelType w:val="hybridMultilevel"/>
    <w:tmpl w:val="ECB6B16A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43F4173D"/>
    <w:multiLevelType w:val="hybridMultilevel"/>
    <w:tmpl w:val="86000DB4"/>
    <w:lvl w:ilvl="0" w:tplc="2000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9" w15:restartNumberingAfterBreak="0">
    <w:nsid w:val="45FE5465"/>
    <w:multiLevelType w:val="hybridMultilevel"/>
    <w:tmpl w:val="DB4A3678"/>
    <w:lvl w:ilvl="0" w:tplc="EBC45E10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A1C9476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5A8BA4E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7E647A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2A4CAE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C4EFDF8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5746F8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BA53FA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6623EAE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8A94F51"/>
    <w:multiLevelType w:val="hybridMultilevel"/>
    <w:tmpl w:val="16563930"/>
    <w:lvl w:ilvl="0" w:tplc="37CCE8A2">
      <w:start w:val="1"/>
      <w:numFmt w:val="bullet"/>
      <w:lvlText w:val="•"/>
      <w:lvlJc w:val="left"/>
      <w:pPr>
        <w:ind w:left="327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694F3E6">
      <w:start w:val="1"/>
      <w:numFmt w:val="bullet"/>
      <w:lvlText w:val="o"/>
      <w:lvlJc w:val="left"/>
      <w:pPr>
        <w:ind w:left="59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66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73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80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88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952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02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0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48DA0C90"/>
    <w:multiLevelType w:val="hybridMultilevel"/>
    <w:tmpl w:val="5706E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B21770"/>
    <w:multiLevelType w:val="hybridMultilevel"/>
    <w:tmpl w:val="B622CA06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56690C">
      <w:start w:val="1"/>
      <w:numFmt w:val="bullet"/>
      <w:lvlText w:val="o"/>
      <w:lvlJc w:val="left"/>
      <w:pPr>
        <w:ind w:left="396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2F95412"/>
    <w:multiLevelType w:val="hybridMultilevel"/>
    <w:tmpl w:val="04B28550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24" w15:restartNumberingAfterBreak="0">
    <w:nsid w:val="54EE67BC"/>
    <w:multiLevelType w:val="hybridMultilevel"/>
    <w:tmpl w:val="B5BA413E"/>
    <w:lvl w:ilvl="0" w:tplc="65E46340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3C8666A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1DA444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85DA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32836A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AEE6A60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3F48906">
      <w:start w:val="1"/>
      <w:numFmt w:val="bullet"/>
      <w:lvlText w:val="•"/>
      <w:lvlJc w:val="left"/>
      <w:pPr>
        <w:ind w:left="79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FC2343C">
      <w:start w:val="1"/>
      <w:numFmt w:val="bullet"/>
      <w:lvlText w:val="o"/>
      <w:lvlJc w:val="left"/>
      <w:pPr>
        <w:ind w:left="86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464ECD0">
      <w:start w:val="1"/>
      <w:numFmt w:val="bullet"/>
      <w:lvlText w:val="▪"/>
      <w:lvlJc w:val="left"/>
      <w:pPr>
        <w:ind w:left="93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73F6638"/>
    <w:multiLevelType w:val="hybridMultilevel"/>
    <w:tmpl w:val="8EAE494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167CA6"/>
    <w:multiLevelType w:val="hybridMultilevel"/>
    <w:tmpl w:val="A13AB0C2"/>
    <w:lvl w:ilvl="0" w:tplc="9496C9D0">
      <w:start w:val="1"/>
      <w:numFmt w:val="bullet"/>
      <w:lvlText w:val="•"/>
      <w:lvlJc w:val="left"/>
      <w:pPr>
        <w:ind w:left="32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EBEA34C">
      <w:start w:val="1"/>
      <w:numFmt w:val="bullet"/>
      <w:lvlText w:val="o"/>
      <w:lvlJc w:val="left"/>
      <w:pPr>
        <w:ind w:left="57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19C927C">
      <w:start w:val="1"/>
      <w:numFmt w:val="bullet"/>
      <w:lvlText w:val="▪"/>
      <w:lvlJc w:val="left"/>
      <w:pPr>
        <w:ind w:left="64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B74F220">
      <w:start w:val="1"/>
      <w:numFmt w:val="bullet"/>
      <w:lvlText w:val="•"/>
      <w:lvlJc w:val="left"/>
      <w:pPr>
        <w:ind w:left="7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FA484B6">
      <w:start w:val="1"/>
      <w:numFmt w:val="bullet"/>
      <w:lvlText w:val="o"/>
      <w:lvlJc w:val="left"/>
      <w:pPr>
        <w:ind w:left="79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A88A35A">
      <w:start w:val="1"/>
      <w:numFmt w:val="bullet"/>
      <w:lvlText w:val="▪"/>
      <w:lvlJc w:val="left"/>
      <w:pPr>
        <w:ind w:left="86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826482">
      <w:start w:val="1"/>
      <w:numFmt w:val="bullet"/>
      <w:lvlText w:val="•"/>
      <w:lvlJc w:val="left"/>
      <w:pPr>
        <w:ind w:left="93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78CEC20">
      <w:start w:val="1"/>
      <w:numFmt w:val="bullet"/>
      <w:lvlText w:val="o"/>
      <w:lvlJc w:val="left"/>
      <w:pPr>
        <w:ind w:left="100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B6C7306">
      <w:start w:val="1"/>
      <w:numFmt w:val="bullet"/>
      <w:lvlText w:val="▪"/>
      <w:lvlJc w:val="left"/>
      <w:pPr>
        <w:ind w:left="10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18208E3"/>
    <w:multiLevelType w:val="hybridMultilevel"/>
    <w:tmpl w:val="4B008E58"/>
    <w:lvl w:ilvl="0" w:tplc="4D0053A6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3809078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CD292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C4A9DE2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B7A5E56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01A254C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0618B8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B4AE05C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7666F6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3D241E6"/>
    <w:multiLevelType w:val="hybridMultilevel"/>
    <w:tmpl w:val="CBFCF8AA"/>
    <w:lvl w:ilvl="0" w:tplc="BEB6BF04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3967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0E49D74">
      <w:start w:val="1"/>
      <w:numFmt w:val="bullet"/>
      <w:lvlText w:val="▪"/>
      <w:lvlJc w:val="left"/>
      <w:pPr>
        <w:ind w:left="46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A146A7C">
      <w:start w:val="1"/>
      <w:numFmt w:val="bullet"/>
      <w:lvlText w:val="•"/>
      <w:lvlJc w:val="left"/>
      <w:pPr>
        <w:ind w:left="540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3F8D822">
      <w:start w:val="1"/>
      <w:numFmt w:val="bullet"/>
      <w:lvlText w:val="o"/>
      <w:lvlJc w:val="left"/>
      <w:pPr>
        <w:ind w:left="612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62E3CE6">
      <w:start w:val="1"/>
      <w:numFmt w:val="bullet"/>
      <w:lvlText w:val="▪"/>
      <w:lvlJc w:val="left"/>
      <w:pPr>
        <w:ind w:left="684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AEEE628">
      <w:start w:val="1"/>
      <w:numFmt w:val="bullet"/>
      <w:lvlText w:val="•"/>
      <w:lvlJc w:val="left"/>
      <w:pPr>
        <w:ind w:left="7567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E6ECF60">
      <w:start w:val="1"/>
      <w:numFmt w:val="bullet"/>
      <w:lvlText w:val="o"/>
      <w:lvlJc w:val="left"/>
      <w:pPr>
        <w:ind w:left="828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2D2C680">
      <w:start w:val="1"/>
      <w:numFmt w:val="bullet"/>
      <w:lvlText w:val="▪"/>
      <w:lvlJc w:val="left"/>
      <w:pPr>
        <w:ind w:left="9007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9" w15:restartNumberingAfterBreak="0">
    <w:nsid w:val="6D6B7F34"/>
    <w:multiLevelType w:val="hybridMultilevel"/>
    <w:tmpl w:val="9C18E958"/>
    <w:lvl w:ilvl="0" w:tplc="C2364E38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A95B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7065172D"/>
    <w:multiLevelType w:val="hybridMultilevel"/>
    <w:tmpl w:val="BCE8A382"/>
    <w:lvl w:ilvl="0" w:tplc="37CCE8A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000005">
      <w:start w:val="1"/>
      <w:numFmt w:val="bullet"/>
      <w:lvlText w:val=""/>
      <w:lvlJc w:val="left"/>
      <w:pPr>
        <w:ind w:left="7332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8427E04">
      <w:start w:val="1"/>
      <w:numFmt w:val="bullet"/>
      <w:lvlText w:val="▪"/>
      <w:lvlJc w:val="left"/>
      <w:pPr>
        <w:ind w:left="80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5A9EEA">
      <w:start w:val="1"/>
      <w:numFmt w:val="bullet"/>
      <w:lvlText w:val="•"/>
      <w:lvlJc w:val="left"/>
      <w:pPr>
        <w:ind w:left="87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E587462">
      <w:start w:val="1"/>
      <w:numFmt w:val="bullet"/>
      <w:lvlText w:val="o"/>
      <w:lvlJc w:val="left"/>
      <w:pPr>
        <w:ind w:left="94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698C1E6">
      <w:start w:val="1"/>
      <w:numFmt w:val="bullet"/>
      <w:lvlText w:val="▪"/>
      <w:lvlJc w:val="left"/>
      <w:pPr>
        <w:ind w:left="102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04C8EBA4">
      <w:start w:val="1"/>
      <w:numFmt w:val="bullet"/>
      <w:lvlText w:val="•"/>
      <w:lvlJc w:val="left"/>
      <w:pPr>
        <w:ind w:left="1093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26C20C">
      <w:start w:val="1"/>
      <w:numFmt w:val="bullet"/>
      <w:lvlText w:val="o"/>
      <w:lvlJc w:val="left"/>
      <w:pPr>
        <w:ind w:left="116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5684AC4">
      <w:start w:val="1"/>
      <w:numFmt w:val="bullet"/>
      <w:lvlText w:val="▪"/>
      <w:lvlJc w:val="left"/>
      <w:pPr>
        <w:ind w:left="123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3F43330"/>
    <w:multiLevelType w:val="hybridMultilevel"/>
    <w:tmpl w:val="FB9C5984"/>
    <w:lvl w:ilvl="0" w:tplc="11D0D3B4">
      <w:start w:val="1"/>
      <w:numFmt w:val="bullet"/>
      <w:lvlText w:val=""/>
      <w:lvlJc w:val="left"/>
      <w:pPr>
        <w:ind w:left="1081"/>
      </w:pPr>
      <w:rPr>
        <w:rFonts w:ascii="Symbol" w:hAnsi="Symbol" w:cs="Symbol" w:hint="default"/>
        <w:b w:val="0"/>
        <w:i w:val="0"/>
        <w:strike w:val="0"/>
        <w:dstrike w:val="0"/>
        <w:color w:val="FF33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o"/>
      <w:lvlJc w:val="left"/>
      <w:pPr>
        <w:ind w:left="18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5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24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39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6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6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13612949">
    <w:abstractNumId w:val="23"/>
  </w:num>
  <w:num w:numId="2" w16cid:durableId="2138178582">
    <w:abstractNumId w:val="17"/>
  </w:num>
  <w:num w:numId="3" w16cid:durableId="1409691511">
    <w:abstractNumId w:val="21"/>
  </w:num>
  <w:num w:numId="4" w16cid:durableId="374162052">
    <w:abstractNumId w:val="24"/>
  </w:num>
  <w:num w:numId="5" w16cid:durableId="1415006414">
    <w:abstractNumId w:val="20"/>
  </w:num>
  <w:num w:numId="6" w16cid:durableId="1134523594">
    <w:abstractNumId w:val="22"/>
  </w:num>
  <w:num w:numId="7" w16cid:durableId="408501530">
    <w:abstractNumId w:val="26"/>
  </w:num>
  <w:num w:numId="8" w16cid:durableId="1021669253">
    <w:abstractNumId w:val="27"/>
  </w:num>
  <w:num w:numId="9" w16cid:durableId="1029720475">
    <w:abstractNumId w:val="14"/>
  </w:num>
  <w:num w:numId="10" w16cid:durableId="1584146259">
    <w:abstractNumId w:val="19"/>
  </w:num>
  <w:num w:numId="11" w16cid:durableId="236133147">
    <w:abstractNumId w:val="30"/>
  </w:num>
  <w:num w:numId="12" w16cid:durableId="796490474">
    <w:abstractNumId w:val="28"/>
  </w:num>
  <w:num w:numId="13" w16cid:durableId="600921282">
    <w:abstractNumId w:val="8"/>
  </w:num>
  <w:num w:numId="14" w16cid:durableId="443614555">
    <w:abstractNumId w:val="3"/>
  </w:num>
  <w:num w:numId="15" w16cid:durableId="1857964360">
    <w:abstractNumId w:val="25"/>
  </w:num>
  <w:num w:numId="16" w16cid:durableId="1982807508">
    <w:abstractNumId w:val="2"/>
  </w:num>
  <w:num w:numId="17" w16cid:durableId="201213987">
    <w:abstractNumId w:val="11"/>
  </w:num>
  <w:num w:numId="18" w16cid:durableId="842627103">
    <w:abstractNumId w:val="13"/>
  </w:num>
  <w:num w:numId="19" w16cid:durableId="1033766619">
    <w:abstractNumId w:val="1"/>
  </w:num>
  <w:num w:numId="20" w16cid:durableId="1865631128">
    <w:abstractNumId w:val="9"/>
  </w:num>
  <w:num w:numId="21" w16cid:durableId="820195946">
    <w:abstractNumId w:val="12"/>
  </w:num>
  <w:num w:numId="22" w16cid:durableId="448279305">
    <w:abstractNumId w:val="16"/>
  </w:num>
  <w:num w:numId="23" w16cid:durableId="1350521653">
    <w:abstractNumId w:val="18"/>
  </w:num>
  <w:num w:numId="24" w16cid:durableId="53159578">
    <w:abstractNumId w:val="5"/>
  </w:num>
  <w:num w:numId="25" w16cid:durableId="772438456">
    <w:abstractNumId w:val="10"/>
  </w:num>
  <w:num w:numId="26" w16cid:durableId="914629313">
    <w:abstractNumId w:val="31"/>
  </w:num>
  <w:num w:numId="27" w16cid:durableId="1590699805">
    <w:abstractNumId w:val="15"/>
  </w:num>
  <w:num w:numId="28" w16cid:durableId="307633800">
    <w:abstractNumId w:val="0"/>
  </w:num>
  <w:num w:numId="29" w16cid:durableId="457069600">
    <w:abstractNumId w:val="6"/>
  </w:num>
  <w:num w:numId="30" w16cid:durableId="1785036691">
    <w:abstractNumId w:val="7"/>
  </w:num>
  <w:num w:numId="31" w16cid:durableId="710039245">
    <w:abstractNumId w:val="4"/>
  </w:num>
  <w:num w:numId="32" w16cid:durableId="137091071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NzQztTQ2NzI2MLBQ0lEKTi0uzszPAykwNqsFAHdmQ3otAAAA"/>
  </w:docVars>
  <w:rsids>
    <w:rsidRoot w:val="00787E9C"/>
    <w:rsid w:val="00001409"/>
    <w:rsid w:val="000528FF"/>
    <w:rsid w:val="0006762D"/>
    <w:rsid w:val="0008576A"/>
    <w:rsid w:val="000B0693"/>
    <w:rsid w:val="000D7615"/>
    <w:rsid w:val="00114C7A"/>
    <w:rsid w:val="00114F14"/>
    <w:rsid w:val="00156B64"/>
    <w:rsid w:val="00185B3C"/>
    <w:rsid w:val="001B1935"/>
    <w:rsid w:val="001F3430"/>
    <w:rsid w:val="00203B78"/>
    <w:rsid w:val="0024039C"/>
    <w:rsid w:val="002424B8"/>
    <w:rsid w:val="0026719D"/>
    <w:rsid w:val="002715ED"/>
    <w:rsid w:val="00274157"/>
    <w:rsid w:val="00296A1A"/>
    <w:rsid w:val="002A3573"/>
    <w:rsid w:val="002B2EB8"/>
    <w:rsid w:val="002F319F"/>
    <w:rsid w:val="00306DE3"/>
    <w:rsid w:val="0032099B"/>
    <w:rsid w:val="00321621"/>
    <w:rsid w:val="00337E66"/>
    <w:rsid w:val="00342CAF"/>
    <w:rsid w:val="00347D87"/>
    <w:rsid w:val="0035391B"/>
    <w:rsid w:val="00354DA2"/>
    <w:rsid w:val="003867DF"/>
    <w:rsid w:val="0039430B"/>
    <w:rsid w:val="003958BC"/>
    <w:rsid w:val="0040497C"/>
    <w:rsid w:val="00414E8F"/>
    <w:rsid w:val="0042585C"/>
    <w:rsid w:val="0042711C"/>
    <w:rsid w:val="004770C5"/>
    <w:rsid w:val="0049001A"/>
    <w:rsid w:val="004A353C"/>
    <w:rsid w:val="004E467C"/>
    <w:rsid w:val="004F61B9"/>
    <w:rsid w:val="00506B1A"/>
    <w:rsid w:val="00525C8B"/>
    <w:rsid w:val="005730AD"/>
    <w:rsid w:val="005A2CCD"/>
    <w:rsid w:val="005B7F3B"/>
    <w:rsid w:val="005C4194"/>
    <w:rsid w:val="005E418D"/>
    <w:rsid w:val="005F4294"/>
    <w:rsid w:val="0060258D"/>
    <w:rsid w:val="00620B0E"/>
    <w:rsid w:val="006232D9"/>
    <w:rsid w:val="00630184"/>
    <w:rsid w:val="006607F0"/>
    <w:rsid w:val="00681F4F"/>
    <w:rsid w:val="00694B3B"/>
    <w:rsid w:val="006B2E4C"/>
    <w:rsid w:val="006C4438"/>
    <w:rsid w:val="006C5617"/>
    <w:rsid w:val="006D5DE7"/>
    <w:rsid w:val="006E26F9"/>
    <w:rsid w:val="00730C1D"/>
    <w:rsid w:val="00732975"/>
    <w:rsid w:val="007345AF"/>
    <w:rsid w:val="00752B64"/>
    <w:rsid w:val="0076037D"/>
    <w:rsid w:val="007617C0"/>
    <w:rsid w:val="007737E5"/>
    <w:rsid w:val="00786F66"/>
    <w:rsid w:val="00787E9C"/>
    <w:rsid w:val="007A67D1"/>
    <w:rsid w:val="007C40DE"/>
    <w:rsid w:val="007E1356"/>
    <w:rsid w:val="008B0CD7"/>
    <w:rsid w:val="008E0A16"/>
    <w:rsid w:val="008F4029"/>
    <w:rsid w:val="00903AF5"/>
    <w:rsid w:val="00921860"/>
    <w:rsid w:val="0092340F"/>
    <w:rsid w:val="00962660"/>
    <w:rsid w:val="00971EF4"/>
    <w:rsid w:val="00983AD4"/>
    <w:rsid w:val="009A47BF"/>
    <w:rsid w:val="009A7044"/>
    <w:rsid w:val="009B2251"/>
    <w:rsid w:val="009E4DCE"/>
    <w:rsid w:val="009F0B61"/>
    <w:rsid w:val="00A108C1"/>
    <w:rsid w:val="00A30152"/>
    <w:rsid w:val="00A32D7D"/>
    <w:rsid w:val="00A421C2"/>
    <w:rsid w:val="00A442C1"/>
    <w:rsid w:val="00A5434A"/>
    <w:rsid w:val="00AA6EEB"/>
    <w:rsid w:val="00AE548A"/>
    <w:rsid w:val="00B1032C"/>
    <w:rsid w:val="00B20360"/>
    <w:rsid w:val="00B4062E"/>
    <w:rsid w:val="00B50240"/>
    <w:rsid w:val="00BA0F14"/>
    <w:rsid w:val="00BC48DB"/>
    <w:rsid w:val="00C470D2"/>
    <w:rsid w:val="00CA425F"/>
    <w:rsid w:val="00CA600E"/>
    <w:rsid w:val="00CD65F0"/>
    <w:rsid w:val="00CD7B1B"/>
    <w:rsid w:val="00CE3026"/>
    <w:rsid w:val="00CF3A9A"/>
    <w:rsid w:val="00D33E66"/>
    <w:rsid w:val="00D45670"/>
    <w:rsid w:val="00D517E8"/>
    <w:rsid w:val="00DA14CE"/>
    <w:rsid w:val="00DA269E"/>
    <w:rsid w:val="00DA5EF8"/>
    <w:rsid w:val="00DB1424"/>
    <w:rsid w:val="00DD1570"/>
    <w:rsid w:val="00DF1BA1"/>
    <w:rsid w:val="00E219FB"/>
    <w:rsid w:val="00E24132"/>
    <w:rsid w:val="00E4165F"/>
    <w:rsid w:val="00E42BC9"/>
    <w:rsid w:val="00E436E8"/>
    <w:rsid w:val="00EA0199"/>
    <w:rsid w:val="00EC7B36"/>
    <w:rsid w:val="00EF7BA2"/>
    <w:rsid w:val="00F31BB8"/>
    <w:rsid w:val="00F31D3B"/>
    <w:rsid w:val="00F47175"/>
    <w:rsid w:val="00F77549"/>
    <w:rsid w:val="00F80F3A"/>
    <w:rsid w:val="00F81D5B"/>
    <w:rsid w:val="00F87550"/>
    <w:rsid w:val="00F93E1B"/>
    <w:rsid w:val="00FE6EB9"/>
    <w:rsid w:val="00FF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1E939"/>
  <w15:chartTrackingRefBased/>
  <w15:docId w15:val="{9D6739AB-8139-E545-9D36-A0D79D2B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2CAF"/>
    <w:rPr>
      <w:rFonts w:ascii="Verdana" w:hAnsi="Verdana"/>
      <w:sz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2B2EB8"/>
    <w:pPr>
      <w:keepNext/>
      <w:keepLines/>
      <w:spacing w:line="259" w:lineRule="auto"/>
      <w:ind w:left="10" w:hanging="10"/>
      <w:outlineLvl w:val="1"/>
    </w:pPr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1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1BA1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1BA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42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2EB8"/>
    <w:rPr>
      <w:rFonts w:ascii="Verdana" w:eastAsia="Verdana" w:hAnsi="Verdana" w:cs="Verdana"/>
      <w:b/>
      <w:color w:val="000000"/>
      <w:sz w:val="22"/>
      <w:szCs w:val="22"/>
      <w:lang w:val="en-PK" w:eastAsia="en-PK"/>
    </w:rPr>
  </w:style>
  <w:style w:type="table" w:customStyle="1" w:styleId="TableGrid0">
    <w:name w:val="TableGrid"/>
    <w:rsid w:val="002B2EB8"/>
    <w:rPr>
      <w:rFonts w:eastAsiaTheme="minorEastAsia"/>
      <w:sz w:val="22"/>
      <w:szCs w:val="22"/>
      <w:lang w:val="en-PK" w:eastAsia="en-PK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14C7A"/>
    <w:rPr>
      <w:color w:val="000000" w:themeColor="followedHyperlink"/>
      <w:u w:val="single"/>
    </w:rPr>
  </w:style>
  <w:style w:type="table" w:styleId="TableGridLight">
    <w:name w:val="Grid Table Light"/>
    <w:basedOn w:val="TableNormal"/>
    <w:uiPriority w:val="40"/>
    <w:rsid w:val="00342CA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576A"/>
    <w:rPr>
      <w:rFonts w:ascii="Verdana" w:hAnsi="Verdana"/>
      <w:sz w:val="20"/>
    </w:rPr>
  </w:style>
  <w:style w:type="paragraph" w:styleId="Footer">
    <w:name w:val="footer"/>
    <w:basedOn w:val="Normal"/>
    <w:link w:val="FooterChar"/>
    <w:uiPriority w:val="99"/>
    <w:unhideWhenUsed/>
    <w:rsid w:val="000857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576A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2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hassansjourney.wordpress.com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hassansjourney.wordpress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-Hassan-Raza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in/hassanraza2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RaiHassanRaza@proton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1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Ross</dc:creator>
  <cp:keywords/>
  <dc:description/>
  <cp:lastModifiedBy>L201361</cp:lastModifiedBy>
  <cp:revision>33</cp:revision>
  <cp:lastPrinted>2022-03-26T08:44:00Z</cp:lastPrinted>
  <dcterms:created xsi:type="dcterms:W3CDTF">2021-12-19T05:46:00Z</dcterms:created>
  <dcterms:modified xsi:type="dcterms:W3CDTF">2023-02-20T06:43:00Z</dcterms:modified>
</cp:coreProperties>
</file>